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0067" w:rsidRPr="00815B81" w:rsidRDefault="008C0067" w:rsidP="00815B81">
      <w:pPr>
        <w:spacing w:line="480" w:lineRule="auto"/>
        <w:ind w:left="720" w:hanging="360"/>
      </w:pPr>
    </w:p>
    <w:p w:rsidR="003D5389" w:rsidRPr="00815B81" w:rsidRDefault="003D5389" w:rsidP="00815B81">
      <w:pPr>
        <w:spacing w:line="480" w:lineRule="auto"/>
        <w:jc w:val="center"/>
      </w:pPr>
    </w:p>
    <w:p w:rsidR="003D5389" w:rsidRPr="00815B81" w:rsidRDefault="003D5389" w:rsidP="00815B81">
      <w:pPr>
        <w:spacing w:line="480" w:lineRule="auto"/>
        <w:jc w:val="center"/>
      </w:pPr>
    </w:p>
    <w:p w:rsidR="003D5389" w:rsidRPr="00815B81" w:rsidRDefault="003D5389" w:rsidP="00815B81">
      <w:pPr>
        <w:spacing w:line="480" w:lineRule="auto"/>
        <w:jc w:val="center"/>
      </w:pPr>
    </w:p>
    <w:p w:rsidR="003D5389" w:rsidRPr="00815B81" w:rsidRDefault="003D5389" w:rsidP="00815B81">
      <w:pPr>
        <w:spacing w:line="480" w:lineRule="auto"/>
        <w:jc w:val="center"/>
      </w:pPr>
    </w:p>
    <w:p w:rsidR="003D5389" w:rsidRPr="00815B81" w:rsidRDefault="003D5389" w:rsidP="00815B81">
      <w:pPr>
        <w:spacing w:line="480" w:lineRule="auto"/>
        <w:jc w:val="center"/>
      </w:pPr>
    </w:p>
    <w:p w:rsidR="003D5389" w:rsidRPr="00815B81" w:rsidRDefault="003D5389" w:rsidP="00815B81">
      <w:pPr>
        <w:spacing w:line="480" w:lineRule="auto"/>
        <w:jc w:val="center"/>
      </w:pPr>
      <w:r w:rsidRPr="00815B81">
        <w:t>Week 10: Data Analysis Assignment</w:t>
      </w:r>
    </w:p>
    <w:p w:rsidR="003D5389" w:rsidRPr="00815B81" w:rsidRDefault="003D5389" w:rsidP="00815B81">
      <w:pPr>
        <w:spacing w:line="480" w:lineRule="auto"/>
        <w:jc w:val="center"/>
      </w:pPr>
      <w:r w:rsidRPr="00815B81">
        <w:t>Sveta Mnatsakanyan</w:t>
      </w:r>
    </w:p>
    <w:p w:rsidR="003D5389" w:rsidRPr="00815B81" w:rsidRDefault="003D5389" w:rsidP="00815B81">
      <w:pPr>
        <w:spacing w:line="480" w:lineRule="auto"/>
        <w:jc w:val="center"/>
      </w:pPr>
      <w:r w:rsidRPr="00815B81">
        <w:t>Glendale Community College</w:t>
      </w:r>
    </w:p>
    <w:p w:rsidR="003D5389" w:rsidRPr="00815B81" w:rsidRDefault="003D5389" w:rsidP="00815B81">
      <w:pPr>
        <w:spacing w:line="480" w:lineRule="auto"/>
        <w:jc w:val="center"/>
      </w:pPr>
      <w:r w:rsidRPr="00815B81">
        <w:t>PSYCH 200 LAB: Research Methods</w:t>
      </w:r>
    </w:p>
    <w:p w:rsidR="003D5389" w:rsidRPr="00815B81" w:rsidRDefault="003D5389" w:rsidP="00815B81">
      <w:pPr>
        <w:spacing w:line="480" w:lineRule="auto"/>
        <w:jc w:val="center"/>
      </w:pPr>
      <w:r w:rsidRPr="00815B81">
        <w:t>May 31/2021</w:t>
      </w:r>
    </w:p>
    <w:p w:rsidR="003D5389" w:rsidRPr="00815B81" w:rsidRDefault="003D5389" w:rsidP="00815B81">
      <w:pPr>
        <w:spacing w:after="200" w:line="480" w:lineRule="auto"/>
        <w:rPr>
          <w:b/>
          <w:bCs/>
          <w:u w:val="single"/>
        </w:rPr>
      </w:pPr>
      <w:r w:rsidRPr="00815B81">
        <w:rPr>
          <w:b/>
          <w:bCs/>
          <w:u w:val="single"/>
        </w:rPr>
        <w:br w:type="page"/>
      </w:r>
    </w:p>
    <w:p w:rsidR="008C0067" w:rsidRPr="00815B81" w:rsidRDefault="008C0067" w:rsidP="00815B81">
      <w:pPr>
        <w:spacing w:line="480" w:lineRule="auto"/>
        <w:jc w:val="center"/>
      </w:pPr>
      <w:r w:rsidRPr="00815B81">
        <w:rPr>
          <w:b/>
          <w:bCs/>
          <w:u w:val="single"/>
        </w:rPr>
        <w:t>Example Study Design and Analysis</w:t>
      </w:r>
    </w:p>
    <w:p w:rsidR="008C0067" w:rsidRPr="00815B81" w:rsidRDefault="008C0067" w:rsidP="007B1FA7">
      <w:pPr>
        <w:pStyle w:val="ListParagraph"/>
        <w:numPr>
          <w:ilvl w:val="0"/>
          <w:numId w:val="1"/>
        </w:numPr>
        <w:spacing w:line="480" w:lineRule="auto"/>
        <w:rPr>
          <w:b/>
        </w:rPr>
      </w:pPr>
      <w:r w:rsidRPr="00815B81">
        <w:t xml:space="preserve">A study was created to test the effects of jazz on people’s sleep patterns. The hypothesis of the experiment was that if people listened to jazz music as they fall asleep, they will sleep for longer periods of time. For the experiment, 30 people were observed for two nights in a row under two conditions. In the jazz condition each person was placed in a room where jazz music played softly as they began to sleep and played throughout the night. In the quiet condition each person was placed in a room that was quiet. Half of the participants received the jazz condition first and the quiet second, while the other half received the quiet condition first. </w:t>
      </w:r>
    </w:p>
    <w:p w:rsidR="008C0067" w:rsidRPr="00815B81" w:rsidRDefault="008C0067" w:rsidP="00815B81">
      <w:pPr>
        <w:spacing w:line="480" w:lineRule="auto"/>
        <w:rPr>
          <w:b/>
        </w:rPr>
      </w:pPr>
      <w:r w:rsidRPr="00815B81">
        <w:rPr>
          <w:b/>
        </w:rPr>
        <w:t xml:space="preserve">Independent Variable: </w:t>
      </w:r>
      <w:r w:rsidRPr="00815B81">
        <w:rPr>
          <w:b/>
          <w:color w:val="FF0000"/>
        </w:rPr>
        <w:t xml:space="preserve">Jazz or Quiet </w:t>
      </w:r>
      <w:r w:rsidRPr="00815B81">
        <w:rPr>
          <w:b/>
        </w:rPr>
        <w:tab/>
      </w:r>
    </w:p>
    <w:p w:rsidR="008C0067" w:rsidRPr="00815B81" w:rsidRDefault="008C0067" w:rsidP="00815B81">
      <w:pPr>
        <w:spacing w:line="480" w:lineRule="auto"/>
        <w:rPr>
          <w:b/>
        </w:rPr>
      </w:pPr>
      <w:r w:rsidRPr="00815B81">
        <w:rPr>
          <w:b/>
        </w:rPr>
        <w:t xml:space="preserve">Dependent Variable: </w:t>
      </w:r>
      <w:r w:rsidRPr="00815B81">
        <w:rPr>
          <w:b/>
          <w:color w:val="FF0000"/>
        </w:rPr>
        <w:t>Time spent sleeping</w:t>
      </w:r>
    </w:p>
    <w:p w:rsidR="008C0067" w:rsidRPr="00815B81" w:rsidRDefault="008C0067" w:rsidP="00815B81">
      <w:pPr>
        <w:spacing w:line="480" w:lineRule="auto"/>
        <w:rPr>
          <w:b/>
        </w:rPr>
      </w:pPr>
      <w:r w:rsidRPr="00815B81">
        <w:rPr>
          <w:b/>
        </w:rPr>
        <w:t>Experimental Group:</w:t>
      </w:r>
      <w:r w:rsidRPr="00815B81">
        <w:rPr>
          <w:b/>
        </w:rPr>
        <w:tab/>
      </w:r>
      <w:r w:rsidRPr="00815B81">
        <w:rPr>
          <w:b/>
          <w:color w:val="FF0000"/>
        </w:rPr>
        <w:t>Jazz</w:t>
      </w:r>
      <w:r w:rsidRPr="00815B81">
        <w:rPr>
          <w:b/>
        </w:rPr>
        <w:tab/>
      </w:r>
    </w:p>
    <w:p w:rsidR="008C0067" w:rsidRPr="00815B81" w:rsidRDefault="008C0067" w:rsidP="00815B81">
      <w:pPr>
        <w:spacing w:line="480" w:lineRule="auto"/>
        <w:rPr>
          <w:b/>
        </w:rPr>
      </w:pPr>
      <w:r w:rsidRPr="00815B81">
        <w:rPr>
          <w:b/>
        </w:rPr>
        <w:t xml:space="preserve">Control Group: </w:t>
      </w:r>
      <w:r w:rsidRPr="00815B81">
        <w:rPr>
          <w:b/>
          <w:color w:val="FF0000"/>
        </w:rPr>
        <w:t xml:space="preserve">Quiet </w:t>
      </w:r>
    </w:p>
    <w:p w:rsidR="008C0067" w:rsidRPr="00815B81" w:rsidRDefault="008C0067" w:rsidP="00815B81">
      <w:pPr>
        <w:spacing w:line="480" w:lineRule="auto"/>
        <w:rPr>
          <w:b/>
        </w:rPr>
      </w:pPr>
      <w:r w:rsidRPr="00815B81">
        <w:rPr>
          <w:b/>
        </w:rPr>
        <w:t xml:space="preserve">Design: </w:t>
      </w:r>
      <w:r w:rsidRPr="00815B81">
        <w:rPr>
          <w:b/>
          <w:color w:val="FF0000"/>
        </w:rPr>
        <w:t xml:space="preserve">Within subjects </w:t>
      </w:r>
    </w:p>
    <w:p w:rsidR="008C0067" w:rsidRPr="00815B81" w:rsidRDefault="008C0067" w:rsidP="00815B81">
      <w:pPr>
        <w:spacing w:line="480" w:lineRule="auto"/>
        <w:rPr>
          <w:b/>
        </w:rPr>
      </w:pPr>
      <w:r w:rsidRPr="00815B81">
        <w:rPr>
          <w:b/>
        </w:rPr>
        <w:t xml:space="preserve">Analysis: </w:t>
      </w:r>
      <w:r w:rsidRPr="00815B81">
        <w:rPr>
          <w:b/>
          <w:color w:val="FF0000"/>
        </w:rPr>
        <w:t xml:space="preserve">Matched t-test </w:t>
      </w:r>
    </w:p>
    <w:p w:rsidR="008C0067" w:rsidRPr="00815B81" w:rsidRDefault="008C0067" w:rsidP="00815B81">
      <w:pPr>
        <w:spacing w:line="480" w:lineRule="auto"/>
        <w:rPr>
          <w:b/>
        </w:rPr>
      </w:pPr>
      <w:r w:rsidRPr="00815B81">
        <w:rPr>
          <w:b/>
        </w:rPr>
        <w:t xml:space="preserve">Mean Difference: </w:t>
      </w:r>
      <w:r w:rsidRPr="00815B81">
        <w:rPr>
          <w:b/>
          <w:color w:val="FF0000"/>
        </w:rPr>
        <w:t>-1.2</w:t>
      </w:r>
    </w:p>
    <w:p w:rsidR="008C0067" w:rsidRPr="00815B81" w:rsidRDefault="008C0067" w:rsidP="00815B81">
      <w:pPr>
        <w:spacing w:line="480" w:lineRule="auto"/>
        <w:rPr>
          <w:b/>
        </w:rPr>
      </w:pPr>
      <w:r w:rsidRPr="00815B81">
        <w:rPr>
          <w:b/>
        </w:rPr>
        <w:t xml:space="preserve">Standard Deviation: </w:t>
      </w:r>
      <w:r w:rsidRPr="00815B81">
        <w:rPr>
          <w:b/>
          <w:color w:val="FF0000"/>
        </w:rPr>
        <w:t>3.35</w:t>
      </w:r>
    </w:p>
    <w:p w:rsidR="008C0067" w:rsidRPr="00815B81" w:rsidRDefault="008C0067" w:rsidP="00815B81">
      <w:pPr>
        <w:spacing w:line="480" w:lineRule="auto"/>
        <w:rPr>
          <w:b/>
        </w:rPr>
      </w:pPr>
      <w:r w:rsidRPr="00815B81">
        <w:rPr>
          <w:b/>
        </w:rPr>
        <w:t xml:space="preserve">N= </w:t>
      </w:r>
      <w:r w:rsidRPr="00815B81">
        <w:rPr>
          <w:b/>
          <w:color w:val="FF0000"/>
        </w:rPr>
        <w:t>30</w:t>
      </w:r>
    </w:p>
    <w:p w:rsidR="008C0067" w:rsidRPr="00815B81" w:rsidRDefault="008C0067" w:rsidP="00815B81">
      <w:pPr>
        <w:spacing w:line="480" w:lineRule="auto"/>
        <w:rPr>
          <w:b/>
        </w:rPr>
      </w:pPr>
      <w:r w:rsidRPr="00815B81">
        <w:rPr>
          <w:b/>
        </w:rPr>
        <w:t>DF=</w:t>
      </w:r>
      <w:r w:rsidRPr="00815B81">
        <w:rPr>
          <w:b/>
          <w:color w:val="FF0000"/>
        </w:rPr>
        <w:t>29</w:t>
      </w:r>
    </w:p>
    <w:p w:rsidR="008C0067" w:rsidRPr="00815B81" w:rsidRDefault="008C0067" w:rsidP="00815B81">
      <w:pPr>
        <w:spacing w:line="480" w:lineRule="auto"/>
        <w:rPr>
          <w:b/>
        </w:rPr>
      </w:pPr>
      <w:r w:rsidRPr="00815B81">
        <w:rPr>
          <w:b/>
        </w:rPr>
        <w:t>Test Statistic: t= -</w:t>
      </w:r>
      <w:r w:rsidRPr="00815B81">
        <w:rPr>
          <w:b/>
          <w:color w:val="FF0000"/>
        </w:rPr>
        <w:t>1.96</w:t>
      </w:r>
    </w:p>
    <w:p w:rsidR="008C0067" w:rsidRPr="00815B81" w:rsidRDefault="008C0067" w:rsidP="00815B81">
      <w:pPr>
        <w:pStyle w:val="ListParagraph"/>
        <w:numPr>
          <w:ilvl w:val="0"/>
          <w:numId w:val="1"/>
        </w:numPr>
        <w:spacing w:line="480" w:lineRule="auto"/>
      </w:pPr>
      <w:r w:rsidRPr="00815B81">
        <w:t>Shortly after adopting his 8 cats, Thomas realizes that they are not eating very much.  After ruling out any confounding variables, he determines that cats are divas and are very picky about food.  He decides to run a month-long experiment, separated into four weeks.  During the first week, he feeds the 8 cats’ normal dry food.  During the second week, he feeds them wet canned food.  In the third week, he gives them raw salmon.  Finally, throughout the fourth week, Thomas feeds the cats a home-cooked meal of liver and gravy.  At the end of the experiment, Thomas compares how much of each type of food the cats ate.</w:t>
      </w:r>
    </w:p>
    <w:p w:rsidR="008C0067" w:rsidRPr="00815B81" w:rsidRDefault="008C0067" w:rsidP="00815B81">
      <w:pPr>
        <w:spacing w:line="480" w:lineRule="auto"/>
        <w:ind w:left="360"/>
        <w:rPr>
          <w:b/>
        </w:rPr>
      </w:pPr>
      <w:r w:rsidRPr="00815B81">
        <w:rPr>
          <w:b/>
        </w:rPr>
        <w:t xml:space="preserve">Independent Variable: </w:t>
      </w:r>
      <w:r w:rsidRPr="00815B81">
        <w:rPr>
          <w:b/>
          <w:color w:val="FF0000"/>
        </w:rPr>
        <w:t>Food</w:t>
      </w:r>
      <w:r w:rsidRPr="00815B81">
        <w:rPr>
          <w:b/>
        </w:rPr>
        <w:tab/>
      </w:r>
    </w:p>
    <w:p w:rsidR="008C0067" w:rsidRPr="00815B81" w:rsidRDefault="008C0067" w:rsidP="00815B81">
      <w:pPr>
        <w:spacing w:line="480" w:lineRule="auto"/>
        <w:ind w:left="360"/>
        <w:rPr>
          <w:b/>
        </w:rPr>
      </w:pPr>
      <w:r w:rsidRPr="00815B81">
        <w:rPr>
          <w:b/>
        </w:rPr>
        <w:t xml:space="preserve">Dependent Variable: </w:t>
      </w:r>
      <w:r w:rsidRPr="00815B81">
        <w:rPr>
          <w:b/>
          <w:color w:val="FF0000"/>
        </w:rPr>
        <w:t>Food Intake</w:t>
      </w:r>
    </w:p>
    <w:p w:rsidR="008C0067" w:rsidRPr="00815B81" w:rsidRDefault="008C0067" w:rsidP="00815B81">
      <w:pPr>
        <w:spacing w:line="480" w:lineRule="auto"/>
        <w:ind w:left="360"/>
        <w:rPr>
          <w:b/>
        </w:rPr>
      </w:pPr>
      <w:r w:rsidRPr="00815B81">
        <w:rPr>
          <w:b/>
        </w:rPr>
        <w:t xml:space="preserve">Experimental Group #1: </w:t>
      </w:r>
      <w:r w:rsidRPr="00815B81">
        <w:rPr>
          <w:b/>
          <w:color w:val="FF0000"/>
        </w:rPr>
        <w:t>Wet Food</w:t>
      </w:r>
    </w:p>
    <w:p w:rsidR="008C0067" w:rsidRPr="00815B81" w:rsidRDefault="008C0067" w:rsidP="00815B81">
      <w:pPr>
        <w:spacing w:line="480" w:lineRule="auto"/>
        <w:ind w:left="360"/>
        <w:rPr>
          <w:b/>
        </w:rPr>
      </w:pPr>
      <w:r w:rsidRPr="00815B81">
        <w:rPr>
          <w:b/>
        </w:rPr>
        <w:t xml:space="preserve">Experimental Group #2: </w:t>
      </w:r>
      <w:r w:rsidRPr="00815B81">
        <w:rPr>
          <w:b/>
          <w:color w:val="FF0000"/>
        </w:rPr>
        <w:t>Raw Salmon</w:t>
      </w:r>
    </w:p>
    <w:p w:rsidR="008C0067" w:rsidRPr="00815B81" w:rsidRDefault="008C0067" w:rsidP="00815B81">
      <w:pPr>
        <w:spacing w:line="480" w:lineRule="auto"/>
        <w:ind w:left="360"/>
        <w:rPr>
          <w:b/>
        </w:rPr>
      </w:pPr>
      <w:r w:rsidRPr="00815B81">
        <w:rPr>
          <w:b/>
        </w:rPr>
        <w:t xml:space="preserve">Experimental Group #3: </w:t>
      </w:r>
      <w:r w:rsidRPr="00815B81">
        <w:rPr>
          <w:b/>
          <w:color w:val="FF0000"/>
        </w:rPr>
        <w:t xml:space="preserve">Liver &amp; Gravy </w:t>
      </w:r>
    </w:p>
    <w:p w:rsidR="008C0067" w:rsidRPr="00815B81" w:rsidRDefault="008C0067" w:rsidP="00815B81">
      <w:pPr>
        <w:spacing w:line="480" w:lineRule="auto"/>
        <w:ind w:left="360"/>
        <w:rPr>
          <w:b/>
        </w:rPr>
      </w:pPr>
      <w:r w:rsidRPr="00815B81">
        <w:rPr>
          <w:b/>
        </w:rPr>
        <w:t xml:space="preserve">Control Group: </w:t>
      </w:r>
      <w:r w:rsidRPr="00815B81">
        <w:rPr>
          <w:b/>
          <w:color w:val="FF0000"/>
        </w:rPr>
        <w:t>Normal Dry food</w:t>
      </w:r>
    </w:p>
    <w:p w:rsidR="008C0067" w:rsidRPr="00815B81" w:rsidRDefault="008C0067" w:rsidP="00815B81">
      <w:pPr>
        <w:spacing w:line="480" w:lineRule="auto"/>
        <w:ind w:left="360"/>
        <w:rPr>
          <w:b/>
        </w:rPr>
      </w:pPr>
      <w:r w:rsidRPr="00815B81">
        <w:rPr>
          <w:b/>
        </w:rPr>
        <w:t xml:space="preserve">Design: </w:t>
      </w:r>
      <w:r w:rsidRPr="00815B81">
        <w:rPr>
          <w:b/>
          <w:color w:val="FF0000"/>
        </w:rPr>
        <w:t xml:space="preserve">Within Subjects </w:t>
      </w:r>
    </w:p>
    <w:p w:rsidR="008C0067" w:rsidRPr="00815B81" w:rsidRDefault="008C0067" w:rsidP="00815B81">
      <w:pPr>
        <w:spacing w:line="480" w:lineRule="auto"/>
        <w:ind w:left="360"/>
        <w:rPr>
          <w:b/>
        </w:rPr>
      </w:pPr>
      <w:r w:rsidRPr="00815B81">
        <w:rPr>
          <w:b/>
        </w:rPr>
        <w:t xml:space="preserve">Analysis: </w:t>
      </w:r>
      <w:r w:rsidRPr="00815B81">
        <w:rPr>
          <w:b/>
          <w:color w:val="FF0000"/>
        </w:rPr>
        <w:t xml:space="preserve">Repeated Measures ANOVA </w:t>
      </w:r>
    </w:p>
    <w:p w:rsidR="008C0067" w:rsidRPr="00815B81" w:rsidRDefault="008C0067" w:rsidP="00815B81">
      <w:pPr>
        <w:spacing w:line="480" w:lineRule="auto"/>
        <w:ind w:left="360"/>
        <w:rPr>
          <w:b/>
          <w:color w:val="FF0000"/>
        </w:rPr>
      </w:pPr>
      <w:r w:rsidRPr="00815B81">
        <w:rPr>
          <w:b/>
        </w:rPr>
        <w:t>N=</w:t>
      </w:r>
      <w:r w:rsidRPr="00815B81">
        <w:rPr>
          <w:b/>
          <w:color w:val="FF0000"/>
        </w:rPr>
        <w:t xml:space="preserve"> 8</w:t>
      </w:r>
    </w:p>
    <w:p w:rsidR="008C0067" w:rsidRPr="00815B81" w:rsidRDefault="008C0067" w:rsidP="00815B81">
      <w:pPr>
        <w:spacing w:line="480" w:lineRule="auto"/>
        <w:ind w:left="360"/>
        <w:rPr>
          <w:b/>
        </w:rPr>
      </w:pPr>
      <w:r w:rsidRPr="00815B81">
        <w:rPr>
          <w:b/>
        </w:rPr>
        <w:t xml:space="preserve">DF: </w:t>
      </w:r>
      <w:r w:rsidRPr="00815B81">
        <w:rPr>
          <w:b/>
          <w:color w:val="FF0000"/>
        </w:rPr>
        <w:t>7</w:t>
      </w:r>
    </w:p>
    <w:p w:rsidR="008C0067" w:rsidRPr="00815B81" w:rsidRDefault="008C0067" w:rsidP="00815B81">
      <w:pPr>
        <w:spacing w:line="480" w:lineRule="auto"/>
        <w:ind w:left="360"/>
        <w:rPr>
          <w:b/>
        </w:rPr>
      </w:pPr>
      <w:r w:rsidRPr="00815B81">
        <w:rPr>
          <w:b/>
        </w:rPr>
        <w:t xml:space="preserve">Test Statistic: </w:t>
      </w:r>
      <w:r w:rsidRPr="00815B81">
        <w:rPr>
          <w:b/>
          <w:color w:val="FF0000"/>
        </w:rPr>
        <w:t>F</w:t>
      </w:r>
    </w:p>
    <w:p w:rsidR="008C0067" w:rsidRPr="00815B81" w:rsidRDefault="008C0067" w:rsidP="00815B81">
      <w:pPr>
        <w:spacing w:line="480" w:lineRule="auto"/>
        <w:ind w:left="360"/>
        <w:rPr>
          <w:b/>
        </w:rPr>
      </w:pPr>
      <w:r w:rsidRPr="00815B81">
        <w:rPr>
          <w:b/>
        </w:rPr>
        <w:t xml:space="preserve">Possible Confounds: </w:t>
      </w:r>
      <w:r w:rsidRPr="00815B81">
        <w:rPr>
          <w:b/>
          <w:color w:val="FF0000"/>
        </w:rPr>
        <w:t>Order effects</w:t>
      </w:r>
    </w:p>
    <w:p w:rsidR="008C0067" w:rsidRPr="00815B81" w:rsidRDefault="008C0067" w:rsidP="00815B81">
      <w:pPr>
        <w:spacing w:line="480" w:lineRule="auto"/>
        <w:ind w:left="360"/>
        <w:rPr>
          <w:b/>
        </w:rPr>
      </w:pPr>
      <w:r w:rsidRPr="00815B81">
        <w:rPr>
          <w:b/>
        </w:rPr>
        <w:t xml:space="preserve">Solution: </w:t>
      </w:r>
      <w:r w:rsidRPr="00815B81">
        <w:rPr>
          <w:b/>
          <w:color w:val="FF0000"/>
        </w:rPr>
        <w:t xml:space="preserve">Counter Balance the order </w:t>
      </w:r>
    </w:p>
    <w:p w:rsidR="008C0067" w:rsidRPr="00815B81" w:rsidRDefault="008C0067" w:rsidP="00815B81">
      <w:pPr>
        <w:spacing w:line="480" w:lineRule="auto"/>
        <w:jc w:val="center"/>
        <w:rPr>
          <w:b/>
          <w:u w:val="single"/>
        </w:rPr>
      </w:pPr>
      <w:r w:rsidRPr="00815B81">
        <w:rPr>
          <w:b/>
          <w:u w:val="single"/>
        </w:rPr>
        <w:t>Do these on your own</w:t>
      </w:r>
    </w:p>
    <w:p w:rsidR="008C0067" w:rsidRPr="00815B81" w:rsidRDefault="008C0067" w:rsidP="00815B81">
      <w:pPr>
        <w:spacing w:line="480" w:lineRule="auto"/>
        <w:rPr>
          <w:u w:val="single"/>
        </w:rPr>
      </w:pPr>
    </w:p>
    <w:p w:rsidR="008C0067" w:rsidRPr="00815B81" w:rsidRDefault="008C0067" w:rsidP="00355F6B">
      <w:pPr>
        <w:pStyle w:val="ListParagraph"/>
        <w:numPr>
          <w:ilvl w:val="0"/>
          <w:numId w:val="1"/>
        </w:numPr>
        <w:spacing w:line="480" w:lineRule="auto"/>
      </w:pPr>
      <w:r w:rsidRPr="00815B81">
        <w:t xml:space="preserve">Students were given an envelope that contained money.  Half of the students were told to spend it on a gift for themselves while the other half were told to spend it on a present for someone else. Afterward, all students were given a survey that asked them to rate their happiness level on a numerical scale.  </w:t>
      </w:r>
      <w:r w:rsidRPr="00273E12">
        <w:rPr>
          <w:highlight w:val="yellow"/>
        </w:rPr>
        <w:t>Those students who spent money on others rated feeling happier than those who spent money on themselves.</w:t>
      </w:r>
    </w:p>
    <w:p w:rsidR="008C0067" w:rsidRPr="00815B81" w:rsidRDefault="008C0067" w:rsidP="00815B81">
      <w:pPr>
        <w:spacing w:line="480" w:lineRule="auto"/>
        <w:rPr>
          <w:b/>
        </w:rPr>
      </w:pPr>
      <w:r w:rsidRPr="00815B81">
        <w:rPr>
          <w:b/>
        </w:rPr>
        <w:lastRenderedPageBreak/>
        <w:t xml:space="preserve">Independent Variable: </w:t>
      </w:r>
      <w:r w:rsidR="00F76BA2" w:rsidRPr="00815B81">
        <w:rPr>
          <w:b/>
          <w:color w:val="FF0000"/>
        </w:rPr>
        <w:t>Gift spending</w:t>
      </w:r>
      <w:r w:rsidRPr="00815B81">
        <w:rPr>
          <w:b/>
        </w:rPr>
        <w:tab/>
      </w:r>
    </w:p>
    <w:p w:rsidR="008C0067" w:rsidRPr="00815B81" w:rsidRDefault="008C0067" w:rsidP="00815B81">
      <w:pPr>
        <w:spacing w:line="480" w:lineRule="auto"/>
        <w:rPr>
          <w:b/>
          <w:color w:val="FF0000"/>
        </w:rPr>
      </w:pPr>
      <w:r w:rsidRPr="00815B81">
        <w:rPr>
          <w:b/>
        </w:rPr>
        <w:t xml:space="preserve">Dependent Variable: </w:t>
      </w:r>
      <w:r w:rsidR="007B5542" w:rsidRPr="00815B81">
        <w:rPr>
          <w:b/>
          <w:color w:val="FF0000"/>
        </w:rPr>
        <w:t>happiness</w:t>
      </w:r>
      <w:r w:rsidRPr="00815B81">
        <w:rPr>
          <w:b/>
        </w:rPr>
        <w:br/>
      </w:r>
      <w:r w:rsidR="00273E12">
        <w:rPr>
          <w:b/>
        </w:rPr>
        <w:t xml:space="preserve">Experimental Group: </w:t>
      </w:r>
      <w:r w:rsidR="00F76BA2" w:rsidRPr="00815B81">
        <w:rPr>
          <w:b/>
          <w:color w:val="FF0000"/>
        </w:rPr>
        <w:t>gifting others</w:t>
      </w:r>
    </w:p>
    <w:p w:rsidR="008C0067" w:rsidRPr="00815B81" w:rsidRDefault="008C0067" w:rsidP="00815B81">
      <w:pPr>
        <w:spacing w:line="480" w:lineRule="auto"/>
        <w:rPr>
          <w:b/>
        </w:rPr>
      </w:pPr>
      <w:r w:rsidRPr="00815B81">
        <w:rPr>
          <w:b/>
        </w:rPr>
        <w:t>Control Group:</w:t>
      </w:r>
      <w:r w:rsidR="00F76BA2" w:rsidRPr="00815B81">
        <w:rPr>
          <w:b/>
        </w:rPr>
        <w:t xml:space="preserve"> </w:t>
      </w:r>
      <w:r w:rsidR="00F76BA2" w:rsidRPr="00815B81">
        <w:rPr>
          <w:b/>
          <w:color w:val="FF0000"/>
        </w:rPr>
        <w:t>gifting self</w:t>
      </w:r>
    </w:p>
    <w:p w:rsidR="008C0067" w:rsidRPr="00815B81" w:rsidRDefault="008C0067" w:rsidP="00815B81">
      <w:pPr>
        <w:spacing w:line="480" w:lineRule="auto"/>
        <w:rPr>
          <w:b/>
          <w:color w:val="FF0000"/>
        </w:rPr>
      </w:pPr>
      <w:r w:rsidRPr="00815B81">
        <w:rPr>
          <w:b/>
        </w:rPr>
        <w:t xml:space="preserve">Design: </w:t>
      </w:r>
      <w:r w:rsidRPr="00815B81">
        <w:rPr>
          <w:b/>
          <w:color w:val="FF0000"/>
        </w:rPr>
        <w:t>within subjects</w:t>
      </w:r>
    </w:p>
    <w:p w:rsidR="008C0067" w:rsidRPr="00815B81" w:rsidRDefault="008C0067" w:rsidP="00815B81">
      <w:pPr>
        <w:spacing w:line="480" w:lineRule="auto"/>
        <w:rPr>
          <w:b/>
          <w:color w:val="FF0000"/>
        </w:rPr>
      </w:pPr>
      <w:r w:rsidRPr="00815B81">
        <w:rPr>
          <w:b/>
        </w:rPr>
        <w:t xml:space="preserve">Analysis: </w:t>
      </w:r>
      <w:r w:rsidRPr="00815B81">
        <w:rPr>
          <w:b/>
          <w:color w:val="FF0000"/>
        </w:rPr>
        <w:t>Repeated measure ANOVA</w:t>
      </w:r>
    </w:p>
    <w:p w:rsidR="008C0067" w:rsidRPr="00815B81" w:rsidRDefault="008C0067" w:rsidP="00815B81">
      <w:pPr>
        <w:spacing w:line="480" w:lineRule="auto"/>
        <w:rPr>
          <w:b/>
        </w:rPr>
      </w:pPr>
      <w:r w:rsidRPr="00815B81">
        <w:rPr>
          <w:b/>
        </w:rPr>
        <w:t>M1:</w:t>
      </w:r>
      <w:r w:rsidR="00F76BA2" w:rsidRPr="00815B81">
        <w:rPr>
          <w:b/>
        </w:rPr>
        <w:t xml:space="preserve"> </w:t>
      </w:r>
      <w:r w:rsidR="00F76BA2" w:rsidRPr="00815B81">
        <w:rPr>
          <w:b/>
          <w:color w:val="FF0000"/>
        </w:rPr>
        <w:t>6.8</w:t>
      </w:r>
    </w:p>
    <w:p w:rsidR="008C0067" w:rsidRPr="00815B81" w:rsidRDefault="008C0067" w:rsidP="00815B81">
      <w:pPr>
        <w:spacing w:line="480" w:lineRule="auto"/>
        <w:rPr>
          <w:b/>
        </w:rPr>
      </w:pPr>
      <w:r w:rsidRPr="00815B81">
        <w:rPr>
          <w:b/>
        </w:rPr>
        <w:t>M2:</w:t>
      </w:r>
      <w:r w:rsidR="00F76BA2" w:rsidRPr="00815B81">
        <w:rPr>
          <w:b/>
        </w:rPr>
        <w:t xml:space="preserve"> </w:t>
      </w:r>
      <w:r w:rsidR="00F76BA2" w:rsidRPr="00815B81">
        <w:rPr>
          <w:b/>
          <w:color w:val="FF0000"/>
        </w:rPr>
        <w:t>8</w:t>
      </w:r>
    </w:p>
    <w:p w:rsidR="008C0067" w:rsidRPr="00815B81" w:rsidRDefault="008C0067" w:rsidP="00815B81">
      <w:pPr>
        <w:spacing w:line="480" w:lineRule="auto"/>
        <w:rPr>
          <w:b/>
        </w:rPr>
      </w:pPr>
      <w:r w:rsidRPr="00815B81">
        <w:rPr>
          <w:b/>
        </w:rPr>
        <w:t>N=</w:t>
      </w:r>
      <w:r w:rsidR="00F76BA2" w:rsidRPr="00815B81">
        <w:rPr>
          <w:b/>
        </w:rPr>
        <w:t xml:space="preserve"> </w:t>
      </w:r>
      <w:r w:rsidR="00F76BA2" w:rsidRPr="00815B81">
        <w:rPr>
          <w:b/>
          <w:color w:val="FF0000"/>
        </w:rPr>
        <w:t>30</w:t>
      </w:r>
    </w:p>
    <w:p w:rsidR="008C0067" w:rsidRPr="00815B81" w:rsidRDefault="008C0067" w:rsidP="00815B81">
      <w:pPr>
        <w:spacing w:line="480" w:lineRule="auto"/>
        <w:rPr>
          <w:b/>
        </w:rPr>
      </w:pPr>
      <w:r w:rsidRPr="00815B81">
        <w:rPr>
          <w:b/>
        </w:rPr>
        <w:t>DF=</w:t>
      </w:r>
      <w:r w:rsidR="00177E94" w:rsidRPr="00815B81">
        <w:rPr>
          <w:b/>
        </w:rPr>
        <w:t xml:space="preserve"> </w:t>
      </w:r>
      <w:r w:rsidR="00177E94" w:rsidRPr="00815B81">
        <w:rPr>
          <w:b/>
          <w:color w:val="FF0000"/>
        </w:rPr>
        <w:t>29</w:t>
      </w:r>
    </w:p>
    <w:p w:rsidR="008C0067" w:rsidRPr="00815B81" w:rsidRDefault="008C0067" w:rsidP="00815B81">
      <w:pPr>
        <w:spacing w:line="480" w:lineRule="auto"/>
        <w:rPr>
          <w:b/>
        </w:rPr>
      </w:pPr>
      <w:r w:rsidRPr="00815B81">
        <w:rPr>
          <w:b/>
        </w:rPr>
        <w:t xml:space="preserve">Test Statistic: </w:t>
      </w:r>
      <w:r w:rsidR="00F76BA2" w:rsidRPr="00815B81">
        <w:rPr>
          <w:b/>
          <w:color w:val="FF0000"/>
        </w:rPr>
        <w:t>t-statistic</w:t>
      </w:r>
    </w:p>
    <w:p w:rsidR="008C0067" w:rsidRPr="00273E12" w:rsidRDefault="008C0067" w:rsidP="00974E30">
      <w:pPr>
        <w:pStyle w:val="ListParagraph"/>
        <w:numPr>
          <w:ilvl w:val="0"/>
          <w:numId w:val="1"/>
        </w:numPr>
        <w:spacing w:line="480" w:lineRule="auto"/>
        <w:rPr>
          <w:bCs/>
        </w:rPr>
      </w:pPr>
      <w:r w:rsidRPr="00273E12">
        <w:rPr>
          <w:bCs/>
        </w:rPr>
        <w:t xml:space="preserve">Researchers hypothesized that exercise could improve brain functioning.  To test this, 100 students took part in a 1-hour classroom lesson.  After that, students were randomly assigned into four groups, with each performing a post-lesson break.  Group one had a “passive break” where they listened to a story, group two had a “moderately intense” physical activity </w:t>
      </w:r>
      <w:r w:rsidR="00273E12" w:rsidRPr="00273E12">
        <w:rPr>
          <w:bCs/>
        </w:rPr>
        <w:t>breaks</w:t>
      </w:r>
      <w:r w:rsidRPr="00273E12">
        <w:rPr>
          <w:bCs/>
        </w:rPr>
        <w:t xml:space="preserve">, group three had a “vigorously intense” physical activity </w:t>
      </w:r>
      <w:r w:rsidR="00273E12" w:rsidRPr="00273E12">
        <w:rPr>
          <w:bCs/>
        </w:rPr>
        <w:t>breaks</w:t>
      </w:r>
      <w:r w:rsidRPr="00273E12">
        <w:rPr>
          <w:bCs/>
        </w:rPr>
        <w:t xml:space="preserve">, and group four received no break.  A selective attention task was administered before and after the break for each of the four groups.  </w:t>
      </w:r>
      <w:r w:rsidRPr="00273E12">
        <w:rPr>
          <w:bCs/>
          <w:highlight w:val="yellow"/>
        </w:rPr>
        <w:t>Results indicated significant improvement with the story group and both exercise groups compared to the “no-break” group, with the “moderate” exercise group achieving the most benefit.</w:t>
      </w:r>
      <w:bookmarkStart w:id="0" w:name="_GoBack"/>
      <w:bookmarkEnd w:id="0"/>
    </w:p>
    <w:p w:rsidR="008C0067" w:rsidRPr="00815B81" w:rsidRDefault="008C0067" w:rsidP="00815B81">
      <w:pPr>
        <w:spacing w:line="480" w:lineRule="auto"/>
        <w:rPr>
          <w:b/>
        </w:rPr>
      </w:pPr>
      <w:r w:rsidRPr="00815B81">
        <w:rPr>
          <w:b/>
        </w:rPr>
        <w:t xml:space="preserve">Independent Variable: </w:t>
      </w:r>
      <w:r w:rsidRPr="00815B81">
        <w:rPr>
          <w:b/>
          <w:color w:val="FF0000"/>
        </w:rPr>
        <w:t>exercise</w:t>
      </w:r>
      <w:r w:rsidRPr="00815B81">
        <w:rPr>
          <w:b/>
        </w:rPr>
        <w:tab/>
      </w:r>
    </w:p>
    <w:p w:rsidR="008C0067" w:rsidRPr="00815B81" w:rsidRDefault="008C0067" w:rsidP="00815B81">
      <w:pPr>
        <w:spacing w:line="480" w:lineRule="auto"/>
        <w:rPr>
          <w:b/>
        </w:rPr>
      </w:pPr>
      <w:r w:rsidRPr="00815B81">
        <w:rPr>
          <w:b/>
        </w:rPr>
        <w:t xml:space="preserve">Dependent Variable: </w:t>
      </w:r>
      <w:r w:rsidRPr="00815B81">
        <w:rPr>
          <w:b/>
          <w:color w:val="FF0000"/>
        </w:rPr>
        <w:t>brain functioning</w:t>
      </w:r>
      <w:r w:rsidRPr="00815B81">
        <w:rPr>
          <w:b/>
        </w:rPr>
        <w:br/>
        <w:t xml:space="preserve">Experimental Group #1: </w:t>
      </w:r>
      <w:r w:rsidRPr="00815B81">
        <w:rPr>
          <w:b/>
          <w:color w:val="FF0000"/>
        </w:rPr>
        <w:t>vigorously intense break</w:t>
      </w:r>
      <w:r w:rsidRPr="00815B81">
        <w:rPr>
          <w:b/>
        </w:rPr>
        <w:tab/>
      </w:r>
    </w:p>
    <w:p w:rsidR="008C0067" w:rsidRPr="00815B81" w:rsidRDefault="008C0067" w:rsidP="00815B81">
      <w:pPr>
        <w:spacing w:line="480" w:lineRule="auto"/>
        <w:rPr>
          <w:b/>
        </w:rPr>
      </w:pPr>
      <w:r w:rsidRPr="00815B81">
        <w:rPr>
          <w:b/>
        </w:rPr>
        <w:t xml:space="preserve">Experimental Group #2: </w:t>
      </w:r>
      <w:r w:rsidRPr="00815B81">
        <w:rPr>
          <w:b/>
          <w:color w:val="FF0000"/>
        </w:rPr>
        <w:t>moderately intense break</w:t>
      </w:r>
    </w:p>
    <w:p w:rsidR="008C0067" w:rsidRPr="00815B81" w:rsidRDefault="008C0067" w:rsidP="00815B81">
      <w:pPr>
        <w:spacing w:line="480" w:lineRule="auto"/>
        <w:rPr>
          <w:b/>
        </w:rPr>
      </w:pPr>
      <w:r w:rsidRPr="00815B81">
        <w:rPr>
          <w:b/>
        </w:rPr>
        <w:t xml:space="preserve">Experimental Group #3: </w:t>
      </w:r>
      <w:r w:rsidRPr="00815B81">
        <w:rPr>
          <w:b/>
          <w:color w:val="FF0000"/>
        </w:rPr>
        <w:t>passive break</w:t>
      </w:r>
    </w:p>
    <w:p w:rsidR="008C0067" w:rsidRPr="00815B81" w:rsidRDefault="008C0067" w:rsidP="00815B81">
      <w:pPr>
        <w:spacing w:line="480" w:lineRule="auto"/>
        <w:rPr>
          <w:b/>
        </w:rPr>
      </w:pPr>
      <w:r w:rsidRPr="00815B81">
        <w:rPr>
          <w:b/>
        </w:rPr>
        <w:t xml:space="preserve">Control Group: </w:t>
      </w:r>
      <w:r w:rsidRPr="00815B81">
        <w:rPr>
          <w:b/>
          <w:color w:val="FF0000"/>
        </w:rPr>
        <w:t>no break</w:t>
      </w:r>
    </w:p>
    <w:p w:rsidR="008C0067" w:rsidRPr="00815B81" w:rsidRDefault="008C0067" w:rsidP="00815B81">
      <w:pPr>
        <w:spacing w:line="480" w:lineRule="auto"/>
        <w:rPr>
          <w:b/>
        </w:rPr>
      </w:pPr>
      <w:r w:rsidRPr="00815B81">
        <w:rPr>
          <w:b/>
        </w:rPr>
        <w:t xml:space="preserve">Design: </w:t>
      </w:r>
      <w:r w:rsidRPr="00815B81">
        <w:rPr>
          <w:b/>
          <w:color w:val="FF0000"/>
        </w:rPr>
        <w:t>Repeated measure ANOVA</w:t>
      </w:r>
    </w:p>
    <w:p w:rsidR="008C0067" w:rsidRPr="00815B81" w:rsidRDefault="008C0067" w:rsidP="00815B81">
      <w:pPr>
        <w:spacing w:line="480" w:lineRule="auto"/>
        <w:rPr>
          <w:b/>
        </w:rPr>
      </w:pPr>
      <w:r w:rsidRPr="00815B81">
        <w:rPr>
          <w:b/>
        </w:rPr>
        <w:t xml:space="preserve">Analysis: </w:t>
      </w:r>
      <w:r w:rsidRPr="00815B81">
        <w:rPr>
          <w:b/>
          <w:color w:val="FF0000"/>
        </w:rPr>
        <w:t>matched z-test</w:t>
      </w:r>
    </w:p>
    <w:p w:rsidR="008C0067" w:rsidRPr="00815B81" w:rsidRDefault="008C0067" w:rsidP="00815B81">
      <w:pPr>
        <w:spacing w:line="480" w:lineRule="auto"/>
        <w:rPr>
          <w:b/>
          <w:color w:val="FF0000"/>
        </w:rPr>
      </w:pPr>
      <w:r w:rsidRPr="00815B81">
        <w:rPr>
          <w:b/>
        </w:rPr>
        <w:t>N=</w:t>
      </w:r>
      <w:r w:rsidRPr="00815B81">
        <w:rPr>
          <w:b/>
          <w:color w:val="FF0000"/>
        </w:rPr>
        <w:t xml:space="preserve"> 100</w:t>
      </w:r>
    </w:p>
    <w:p w:rsidR="008C0067" w:rsidRPr="00815B81" w:rsidRDefault="008C0067" w:rsidP="00815B81">
      <w:pPr>
        <w:spacing w:line="480" w:lineRule="auto"/>
        <w:rPr>
          <w:b/>
        </w:rPr>
      </w:pPr>
      <w:r w:rsidRPr="00815B81">
        <w:rPr>
          <w:b/>
        </w:rPr>
        <w:t xml:space="preserve">DF: </w:t>
      </w:r>
      <w:r w:rsidR="00177E94" w:rsidRPr="00815B81">
        <w:rPr>
          <w:b/>
          <w:color w:val="FF0000"/>
        </w:rPr>
        <w:t>98</w:t>
      </w:r>
    </w:p>
    <w:p w:rsidR="008C0067" w:rsidRPr="00815B81" w:rsidRDefault="008C0067" w:rsidP="00815B81">
      <w:pPr>
        <w:spacing w:line="480" w:lineRule="auto"/>
        <w:rPr>
          <w:b/>
          <w:color w:val="FF0000"/>
        </w:rPr>
      </w:pPr>
      <w:r w:rsidRPr="00815B81">
        <w:rPr>
          <w:b/>
        </w:rPr>
        <w:t xml:space="preserve">Test Statistic: </w:t>
      </w:r>
      <w:r w:rsidRPr="00815B81">
        <w:rPr>
          <w:b/>
          <w:color w:val="FF0000"/>
        </w:rPr>
        <w:t>t-statistic</w:t>
      </w:r>
    </w:p>
    <w:p w:rsidR="008C0067" w:rsidRPr="00815B81" w:rsidRDefault="008C0067" w:rsidP="00815B81">
      <w:pPr>
        <w:spacing w:line="480" w:lineRule="auto"/>
        <w:rPr>
          <w:b/>
          <w:color w:val="FF0000"/>
        </w:rPr>
      </w:pPr>
      <w:r w:rsidRPr="00815B81">
        <w:rPr>
          <w:b/>
        </w:rPr>
        <w:t xml:space="preserve">Possible Confounds: </w:t>
      </w:r>
      <w:r w:rsidRPr="00815B81">
        <w:rPr>
          <w:b/>
          <w:color w:val="FF0000"/>
        </w:rPr>
        <w:t>how they are ordered</w:t>
      </w:r>
    </w:p>
    <w:p w:rsidR="008C0067" w:rsidRPr="00815B81" w:rsidRDefault="008C0067" w:rsidP="00815B81">
      <w:pPr>
        <w:spacing w:line="480" w:lineRule="auto"/>
        <w:rPr>
          <w:b/>
        </w:rPr>
      </w:pPr>
      <w:r w:rsidRPr="00815B81">
        <w:rPr>
          <w:b/>
        </w:rPr>
        <w:t xml:space="preserve">Solution: </w:t>
      </w:r>
      <w:r w:rsidRPr="00815B81">
        <w:rPr>
          <w:b/>
          <w:color w:val="FF0000"/>
        </w:rPr>
        <w:t>establish a balance</w:t>
      </w:r>
    </w:p>
    <w:p w:rsidR="008C0067" w:rsidRPr="00815B81" w:rsidRDefault="008C0067" w:rsidP="00815B81">
      <w:pPr>
        <w:spacing w:line="480" w:lineRule="auto"/>
        <w:rPr>
          <w:b/>
        </w:rPr>
      </w:pPr>
    </w:p>
    <w:p w:rsidR="008C0067" w:rsidRPr="00815B81" w:rsidRDefault="008C0067" w:rsidP="00815B81">
      <w:pPr>
        <w:spacing w:line="480" w:lineRule="auto"/>
        <w:rPr>
          <w:b/>
        </w:rPr>
      </w:pPr>
    </w:p>
    <w:p w:rsidR="008C0067" w:rsidRPr="00815B81" w:rsidRDefault="008C0067" w:rsidP="00815B81">
      <w:pPr>
        <w:spacing w:line="480" w:lineRule="auto"/>
      </w:pPr>
    </w:p>
    <w:p w:rsidR="00DC7CB6" w:rsidRPr="00815B81" w:rsidRDefault="00273E12" w:rsidP="00815B81">
      <w:pPr>
        <w:spacing w:line="480" w:lineRule="auto"/>
      </w:pPr>
    </w:p>
    <w:sectPr w:rsidR="00DC7CB6" w:rsidRPr="00815B8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5E24" w:rsidRDefault="002F5E24" w:rsidP="002F5E24">
      <w:r>
        <w:separator/>
      </w:r>
    </w:p>
  </w:endnote>
  <w:endnote w:type="continuationSeparator" w:id="0">
    <w:p w:rsidR="002F5E24" w:rsidRDefault="002F5E24" w:rsidP="002F5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5E24" w:rsidRDefault="002F5E24" w:rsidP="002F5E24">
      <w:r>
        <w:separator/>
      </w:r>
    </w:p>
  </w:footnote>
  <w:footnote w:type="continuationSeparator" w:id="0">
    <w:p w:rsidR="002F5E24" w:rsidRDefault="002F5E24" w:rsidP="002F5E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6806904"/>
      <w:docPartObj>
        <w:docPartGallery w:val="Page Numbers (Top of Page)"/>
        <w:docPartUnique/>
      </w:docPartObj>
    </w:sdtPr>
    <w:sdtEndPr>
      <w:rPr>
        <w:noProof/>
      </w:rPr>
    </w:sdtEndPr>
    <w:sdtContent>
      <w:p w:rsidR="002F5E24" w:rsidRDefault="002F5E24">
        <w:pPr>
          <w:pStyle w:val="Header"/>
          <w:jc w:val="right"/>
        </w:pPr>
        <w:r>
          <w:fldChar w:fldCharType="begin"/>
        </w:r>
        <w:r>
          <w:instrText xml:space="preserve"> PAGE   \* MERGEFORMAT </w:instrText>
        </w:r>
        <w:r>
          <w:fldChar w:fldCharType="separate"/>
        </w:r>
        <w:r w:rsidR="00273E12">
          <w:rPr>
            <w:noProof/>
          </w:rPr>
          <w:t>5</w:t>
        </w:r>
        <w:r>
          <w:rPr>
            <w:noProof/>
          </w:rPr>
          <w:fldChar w:fldCharType="end"/>
        </w:r>
      </w:p>
    </w:sdtContent>
  </w:sdt>
  <w:p w:rsidR="002F5E24" w:rsidRDefault="002F5E2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52438"/>
    <w:multiLevelType w:val="hybridMultilevel"/>
    <w:tmpl w:val="2C6A5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comments="0" w:insDel="0"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MwVSpkDa2MRCSUcpOLW4ODM/D6TAsBYAWuLM6CwAAAA="/>
  </w:docVars>
  <w:rsids>
    <w:rsidRoot w:val="008C0067"/>
    <w:rsid w:val="0000601E"/>
    <w:rsid w:val="00177E94"/>
    <w:rsid w:val="00273E12"/>
    <w:rsid w:val="002F5E24"/>
    <w:rsid w:val="003D5389"/>
    <w:rsid w:val="0053300C"/>
    <w:rsid w:val="007B5542"/>
    <w:rsid w:val="00815B81"/>
    <w:rsid w:val="008C0067"/>
    <w:rsid w:val="00D07264"/>
    <w:rsid w:val="00F76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5F4D5"/>
  <w15:docId w15:val="{E03539AA-16C0-423A-9451-3E295FCBC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0067"/>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0067"/>
    <w:pPr>
      <w:ind w:left="720"/>
      <w:contextualSpacing/>
    </w:pPr>
  </w:style>
  <w:style w:type="paragraph" w:styleId="Header">
    <w:name w:val="header"/>
    <w:basedOn w:val="Normal"/>
    <w:link w:val="HeaderChar"/>
    <w:uiPriority w:val="99"/>
    <w:unhideWhenUsed/>
    <w:rsid w:val="002F5E24"/>
    <w:pPr>
      <w:tabs>
        <w:tab w:val="center" w:pos="4680"/>
        <w:tab w:val="right" w:pos="9360"/>
      </w:tabs>
    </w:pPr>
  </w:style>
  <w:style w:type="character" w:customStyle="1" w:styleId="HeaderChar">
    <w:name w:val="Header Char"/>
    <w:basedOn w:val="DefaultParagraphFont"/>
    <w:link w:val="Header"/>
    <w:uiPriority w:val="99"/>
    <w:rsid w:val="002F5E24"/>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2F5E24"/>
    <w:pPr>
      <w:tabs>
        <w:tab w:val="center" w:pos="4680"/>
        <w:tab w:val="right" w:pos="9360"/>
      </w:tabs>
    </w:pPr>
  </w:style>
  <w:style w:type="character" w:customStyle="1" w:styleId="FooterChar">
    <w:name w:val="Footer Char"/>
    <w:basedOn w:val="DefaultParagraphFont"/>
    <w:link w:val="Footer"/>
    <w:uiPriority w:val="99"/>
    <w:rsid w:val="002F5E24"/>
    <w:rPr>
      <w:rFonts w:ascii="Times New Roman" w:eastAsia="MS Mincho"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582</Words>
  <Characters>332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6</cp:revision>
  <dcterms:created xsi:type="dcterms:W3CDTF">2021-05-31T20:10:00Z</dcterms:created>
  <dcterms:modified xsi:type="dcterms:W3CDTF">2021-05-31T20:31:00Z</dcterms:modified>
</cp:coreProperties>
</file>